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68486" w14:textId="77777777" w:rsidR="004560A4" w:rsidRPr="00B64070" w:rsidRDefault="00B64070" w:rsidP="00B64070">
      <w:pPr>
        <w:pStyle w:val="NoSpacing"/>
        <w:jc w:val="center"/>
        <w:rPr>
          <w:b/>
          <w:sz w:val="44"/>
          <w:szCs w:val="44"/>
        </w:rPr>
      </w:pPr>
      <w:bookmarkStart w:id="0" w:name="_GoBack"/>
      <w:bookmarkEnd w:id="0"/>
      <w:r w:rsidRPr="00B64070">
        <w:rPr>
          <w:b/>
          <w:sz w:val="44"/>
          <w:szCs w:val="44"/>
        </w:rPr>
        <w:t xml:space="preserve">Discretion </w:t>
      </w:r>
      <w:proofErr w:type="gramStart"/>
      <w:r w:rsidRPr="00B64070">
        <w:rPr>
          <w:b/>
          <w:sz w:val="44"/>
          <w:szCs w:val="44"/>
        </w:rPr>
        <w:t>Of</w:t>
      </w:r>
      <w:proofErr w:type="gramEnd"/>
      <w:r w:rsidRPr="00B64070">
        <w:rPr>
          <w:b/>
          <w:sz w:val="44"/>
          <w:szCs w:val="44"/>
        </w:rPr>
        <w:t xml:space="preserve"> T</w:t>
      </w:r>
      <w:r w:rsidR="004560A4" w:rsidRPr="00B64070">
        <w:rPr>
          <w:b/>
          <w:sz w:val="44"/>
          <w:szCs w:val="44"/>
        </w:rPr>
        <w:t>he Mouth:</w:t>
      </w:r>
      <w:r w:rsidRPr="00B64070">
        <w:rPr>
          <w:b/>
          <w:sz w:val="44"/>
          <w:szCs w:val="44"/>
        </w:rPr>
        <w:t xml:space="preserve"> F</w:t>
      </w:r>
      <w:r w:rsidR="004560A4" w:rsidRPr="00B64070">
        <w:rPr>
          <w:b/>
          <w:sz w:val="44"/>
          <w:szCs w:val="44"/>
        </w:rPr>
        <w:t>or Females</w:t>
      </w:r>
    </w:p>
    <w:p w14:paraId="5756E13E" w14:textId="77777777" w:rsidR="00DB2566" w:rsidRDefault="00DB2566" w:rsidP="004560A4">
      <w:pPr>
        <w:pStyle w:val="NoSpacing"/>
      </w:pPr>
    </w:p>
    <w:p w14:paraId="3B0BFC30" w14:textId="77777777" w:rsidR="004560A4" w:rsidRDefault="005574D0" w:rsidP="004560A4">
      <w:pPr>
        <w:pStyle w:val="NoSpacing"/>
      </w:pPr>
      <w:r>
        <w:t>-O</w:t>
      </w:r>
      <w:r w:rsidR="004560A4">
        <w:t>bviously any wisd</w:t>
      </w:r>
      <w:r w:rsidR="00146CEE">
        <w:t>om and truth applies to women and</w:t>
      </w:r>
      <w:r w:rsidR="004560A4">
        <w:t xml:space="preserve"> MEN, yet the tongue is a danger afflicting many women in 2013, unaware</w:t>
      </w:r>
      <w:r w:rsidR="00EE1084">
        <w:t xml:space="preserve"> of the cost and</w:t>
      </w:r>
      <w:r w:rsidR="004560A4">
        <w:t xml:space="preserve"> sins</w:t>
      </w:r>
      <w:r w:rsidR="00EE1084">
        <w:t xml:space="preserve"> of speaking wi</w:t>
      </w:r>
      <w:r>
        <w:t>thout discretion, while partaking of</w:t>
      </w:r>
      <w:r w:rsidR="00146CEE">
        <w:t xml:space="preserve"> </w:t>
      </w:r>
      <w:r w:rsidR="00EE1084">
        <w:t>deceptive liberty</w:t>
      </w:r>
      <w:r w:rsidR="00146CEE">
        <w:t xml:space="preserve"> in today’s wicked world</w:t>
      </w:r>
      <w:r w:rsidR="00EE1084">
        <w:t>.</w:t>
      </w:r>
      <w:r w:rsidR="00146CEE">
        <w:t xml:space="preserve">  </w:t>
      </w:r>
      <w:r>
        <w:t xml:space="preserve">A woman’s primary weakness is her mouth and indiscretion.  (As men our primary weakness is women.) </w:t>
      </w:r>
      <w:r w:rsidR="00146CEE">
        <w:t>The LORD is the judge, NOT society</w:t>
      </w:r>
      <w:r w:rsidR="00742F86">
        <w:t>, America,</w:t>
      </w:r>
      <w:r w:rsidR="00146CEE">
        <w:t xml:space="preserve"> nor </w:t>
      </w:r>
      <w:r w:rsidR="00742F86">
        <w:t xml:space="preserve">your </w:t>
      </w:r>
      <w:r w:rsidR="00146CEE">
        <w:t>personal opinions.</w:t>
      </w:r>
    </w:p>
    <w:p w14:paraId="55D69028" w14:textId="77777777" w:rsidR="004560A4" w:rsidRDefault="004560A4" w:rsidP="004560A4">
      <w:pPr>
        <w:pStyle w:val="NoSpacing"/>
      </w:pPr>
    </w:p>
    <w:p w14:paraId="23653CC1" w14:textId="77777777" w:rsidR="002A50D7" w:rsidRPr="000969D8" w:rsidRDefault="00EE1084" w:rsidP="002A50D7">
      <w:pPr>
        <w:pStyle w:val="NoSpacing"/>
        <w:rPr>
          <w:b/>
        </w:rPr>
      </w:pPr>
      <w:r w:rsidRPr="000969D8">
        <w:rPr>
          <w:b/>
        </w:rPr>
        <w:t xml:space="preserve">Isaiah 32:9 </w:t>
      </w:r>
      <w:r w:rsidR="002A50D7" w:rsidRPr="000969D8">
        <w:rPr>
          <w:b/>
        </w:rPr>
        <w:t>Rise up, ye women that are at ease; hear my voice, ye careless daughters; give ear unto my speech.</w:t>
      </w:r>
    </w:p>
    <w:p w14:paraId="7DD87301" w14:textId="77777777" w:rsidR="00EE1084" w:rsidRPr="000969D8" w:rsidRDefault="002A50D7" w:rsidP="002A50D7">
      <w:pPr>
        <w:pStyle w:val="NoSpacing"/>
        <w:rPr>
          <w:b/>
        </w:rPr>
      </w:pPr>
      <w:r w:rsidRPr="000969D8">
        <w:rPr>
          <w:b/>
        </w:rPr>
        <w:t>:10 Many days and years shall ye be troubled, ye careless women: for the vintage shall fail, the gathering shall not come.</w:t>
      </w:r>
    </w:p>
    <w:p w14:paraId="73C0E4B9" w14:textId="77777777" w:rsidR="002A50D7" w:rsidRDefault="002A50D7" w:rsidP="002A50D7">
      <w:pPr>
        <w:pStyle w:val="NoSpacing"/>
      </w:pPr>
      <w:r>
        <w:t xml:space="preserve">(Obey the commandments, learn to do well as a woman.  If not, more </w:t>
      </w:r>
      <w:r w:rsidR="004732E3">
        <w:t>trouble and judgment awaits</w:t>
      </w:r>
      <w:r>
        <w:t>.</w:t>
      </w:r>
      <w:r w:rsidR="000969D8">
        <w:t>)</w:t>
      </w:r>
    </w:p>
    <w:p w14:paraId="4A1374AF" w14:textId="77777777" w:rsidR="00EE1084" w:rsidRDefault="00EE1084" w:rsidP="004560A4">
      <w:pPr>
        <w:pStyle w:val="NoSpacing"/>
      </w:pPr>
    </w:p>
    <w:p w14:paraId="67703191" w14:textId="77777777" w:rsidR="004560A4" w:rsidRDefault="000969D8" w:rsidP="004560A4">
      <w:pPr>
        <w:pStyle w:val="NoSpacing"/>
        <w:rPr>
          <w:b/>
        </w:rPr>
      </w:pPr>
      <w:proofErr w:type="spellStart"/>
      <w:proofErr w:type="gramStart"/>
      <w:r w:rsidRPr="000969D8">
        <w:rPr>
          <w:b/>
        </w:rPr>
        <w:t>IISamuel</w:t>
      </w:r>
      <w:proofErr w:type="spellEnd"/>
      <w:r w:rsidRPr="000969D8">
        <w:rPr>
          <w:b/>
        </w:rPr>
        <w:t xml:space="preserve">  6:20</w:t>
      </w:r>
      <w:proofErr w:type="gramEnd"/>
      <w:r w:rsidRPr="000969D8">
        <w:rPr>
          <w:b/>
        </w:rPr>
        <w:t xml:space="preserve"> Then David returned to bless his household. And Michal the daughter of Saul came out to meet David, and said, </w:t>
      </w:r>
      <w:proofErr w:type="gramStart"/>
      <w:r w:rsidRPr="000969D8">
        <w:rPr>
          <w:b/>
        </w:rPr>
        <w:t>How</w:t>
      </w:r>
      <w:proofErr w:type="gramEnd"/>
      <w:r w:rsidRPr="000969D8">
        <w:rPr>
          <w:b/>
        </w:rPr>
        <w:t xml:space="preserve"> glorious was the king of Israel to day, who uncovered himself to day in the eyes of the handmaids of his servants, as one of the vain fellows shamelessly </w:t>
      </w:r>
      <w:proofErr w:type="spellStart"/>
      <w:r w:rsidRPr="000969D8">
        <w:rPr>
          <w:b/>
        </w:rPr>
        <w:t>uncovereth</w:t>
      </w:r>
      <w:proofErr w:type="spellEnd"/>
      <w:r w:rsidRPr="000969D8">
        <w:rPr>
          <w:b/>
        </w:rPr>
        <w:t xml:space="preserve"> himself!</w:t>
      </w:r>
    </w:p>
    <w:p w14:paraId="562A7944" w14:textId="77777777" w:rsidR="000969D8" w:rsidRPr="000969D8" w:rsidRDefault="000969D8" w:rsidP="000969D8">
      <w:pPr>
        <w:pStyle w:val="NoSpacing"/>
        <w:rPr>
          <w:b/>
        </w:rPr>
      </w:pPr>
      <w:r>
        <w:rPr>
          <w:b/>
        </w:rPr>
        <w:t xml:space="preserve">:22 </w:t>
      </w:r>
      <w:r w:rsidRPr="000969D8">
        <w:rPr>
          <w:b/>
        </w:rPr>
        <w:t xml:space="preserve">And I will yet be </w:t>
      </w:r>
      <w:proofErr w:type="gramStart"/>
      <w:r w:rsidRPr="000969D8">
        <w:rPr>
          <w:b/>
        </w:rPr>
        <w:t>more vile</w:t>
      </w:r>
      <w:proofErr w:type="gramEnd"/>
      <w:r w:rsidRPr="000969D8">
        <w:rPr>
          <w:b/>
        </w:rPr>
        <w:t xml:space="preserve"> than thus, and will be base in mine own sight: and of the maidservants which thou hast spoken of, of them shall I be had in </w:t>
      </w:r>
      <w:proofErr w:type="spellStart"/>
      <w:r w:rsidRPr="000969D8">
        <w:rPr>
          <w:b/>
        </w:rPr>
        <w:t>honour</w:t>
      </w:r>
      <w:proofErr w:type="spellEnd"/>
      <w:r w:rsidRPr="000969D8">
        <w:rPr>
          <w:b/>
        </w:rPr>
        <w:t>.</w:t>
      </w:r>
    </w:p>
    <w:p w14:paraId="367B0DA1" w14:textId="77777777" w:rsidR="000969D8" w:rsidRDefault="000969D8" w:rsidP="000969D8">
      <w:pPr>
        <w:pStyle w:val="NoSpacing"/>
        <w:rPr>
          <w:b/>
        </w:rPr>
      </w:pPr>
      <w:r>
        <w:rPr>
          <w:b/>
        </w:rPr>
        <w:t>:</w:t>
      </w:r>
      <w:r w:rsidRPr="000969D8">
        <w:rPr>
          <w:b/>
        </w:rPr>
        <w:t>23 Therefore Michal the daughter of Saul had no child unto the day of her death.</w:t>
      </w:r>
    </w:p>
    <w:p w14:paraId="29C6B0DB" w14:textId="77777777" w:rsidR="000969D8" w:rsidRDefault="000969D8" w:rsidP="000969D8">
      <w:pPr>
        <w:pStyle w:val="NoSpacing"/>
      </w:pPr>
      <w:r w:rsidRPr="000969D8">
        <w:t xml:space="preserve">(Speaking rudely, especially as a woman, does hold a cost, WHETHER IMMEDIATE, or </w:t>
      </w:r>
      <w:r w:rsidR="00DD56BA">
        <w:t>by being abased and suffering life altering results for terrible choices.)</w:t>
      </w:r>
    </w:p>
    <w:p w14:paraId="467B9375" w14:textId="77777777" w:rsidR="000969D8" w:rsidRDefault="000969D8" w:rsidP="000969D8">
      <w:pPr>
        <w:pStyle w:val="NoSpacing"/>
      </w:pPr>
    </w:p>
    <w:p w14:paraId="0DD4B770" w14:textId="77777777" w:rsidR="000969D8" w:rsidRPr="007472E6" w:rsidRDefault="000969D8" w:rsidP="000969D8">
      <w:pPr>
        <w:pStyle w:val="NoSpacing"/>
        <w:rPr>
          <w:b/>
        </w:rPr>
      </w:pPr>
      <w:r w:rsidRPr="007472E6">
        <w:rPr>
          <w:b/>
        </w:rPr>
        <w:t>Ecclesiasticus 22:5</w:t>
      </w:r>
      <w:r w:rsidR="00F85FF1">
        <w:rPr>
          <w:b/>
        </w:rPr>
        <w:t xml:space="preserve"> She that is BOLD</w:t>
      </w:r>
      <w:r w:rsidR="007472E6" w:rsidRPr="007472E6">
        <w:rPr>
          <w:b/>
        </w:rPr>
        <w:t xml:space="preserve"> </w:t>
      </w:r>
      <w:proofErr w:type="spellStart"/>
      <w:r w:rsidR="007472E6" w:rsidRPr="007472E6">
        <w:rPr>
          <w:b/>
        </w:rPr>
        <w:t>dishonoureth</w:t>
      </w:r>
      <w:proofErr w:type="spellEnd"/>
      <w:r w:rsidR="007472E6" w:rsidRPr="007472E6">
        <w:rPr>
          <w:b/>
        </w:rPr>
        <w:t xml:space="preserve"> both her father and her husband, but they both </w:t>
      </w:r>
      <w:r w:rsidR="00F85FF1">
        <w:rPr>
          <w:b/>
        </w:rPr>
        <w:t>SHALL DESPISE</w:t>
      </w:r>
      <w:r w:rsidR="007472E6" w:rsidRPr="007472E6">
        <w:rPr>
          <w:b/>
        </w:rPr>
        <w:t xml:space="preserve"> her. </w:t>
      </w:r>
      <w:r w:rsidRPr="007472E6">
        <w:rPr>
          <w:b/>
        </w:rPr>
        <w:t xml:space="preserve"> </w:t>
      </w:r>
    </w:p>
    <w:p w14:paraId="348E058D" w14:textId="77777777" w:rsidR="000969D8" w:rsidRDefault="000969D8" w:rsidP="000969D8">
      <w:pPr>
        <w:pStyle w:val="NoSpacing"/>
      </w:pPr>
      <w:r>
        <w:t>(Good men are naturally nurturing and protective of their wives or daughters.  However, when a woman seek</w:t>
      </w:r>
      <w:r w:rsidR="005574D0">
        <w:t xml:space="preserve">s to challenge a man, </w:t>
      </w:r>
      <w:r>
        <w:t>verbally</w:t>
      </w:r>
      <w:r w:rsidR="005574D0">
        <w:t xml:space="preserve"> or otherwise</w:t>
      </w:r>
      <w:r w:rsidR="00F85FF1">
        <w:t>, she becomes an OPPONENT</w:t>
      </w:r>
      <w:r>
        <w:t xml:space="preserve"> or prey rather than a female to protect and love.)</w:t>
      </w:r>
    </w:p>
    <w:p w14:paraId="4777BF19" w14:textId="77777777" w:rsidR="000969D8" w:rsidRDefault="001B6963" w:rsidP="000969D8">
      <w:pPr>
        <w:pStyle w:val="NoSpacing"/>
      </w:pPr>
      <w:r>
        <w:t>Sa</w:t>
      </w:r>
      <w:r w:rsidR="00F85FF1">
        <w:t>dly some women see</w:t>
      </w:r>
      <w:r w:rsidR="000969D8">
        <w:t xml:space="preserve"> power or results from </w:t>
      </w:r>
      <w:r w:rsidR="00530586">
        <w:t xml:space="preserve">their </w:t>
      </w:r>
      <w:r w:rsidR="000969D8">
        <w:t xml:space="preserve">being bold or aggressive, NOT realizing it is the equivalent of </w:t>
      </w:r>
      <w:r w:rsidR="00530586">
        <w:t xml:space="preserve">the immediate </w:t>
      </w:r>
      <w:r w:rsidR="000969D8">
        <w:t xml:space="preserve">results of injecting heroin.  NO one wants that woman, even weak lost dependent men supported by her, and the LORD also reiterates </w:t>
      </w:r>
      <w:r w:rsidR="00530586">
        <w:t xml:space="preserve">in </w:t>
      </w:r>
      <w:r w:rsidR="000969D8">
        <w:t>His laws that</w:t>
      </w:r>
      <w:r w:rsidR="005574D0">
        <w:t xml:space="preserve"> such a woman is wicked.  A weak</w:t>
      </w:r>
      <w:r w:rsidR="000969D8">
        <w:t xml:space="preserve"> </w:t>
      </w:r>
      <w:r w:rsidR="00F85FF1">
        <w:t xml:space="preserve">and blind </w:t>
      </w:r>
      <w:r w:rsidR="000969D8">
        <w:t xml:space="preserve">man </w:t>
      </w:r>
      <w:r w:rsidR="005574D0">
        <w:t xml:space="preserve">permitting evil, </w:t>
      </w:r>
      <w:r w:rsidR="000969D8">
        <w:t xml:space="preserve">DOES NOT mean </w:t>
      </w:r>
      <w:r w:rsidR="00F85FF1">
        <w:t>such sinful behavior is okay or should continue</w:t>
      </w:r>
      <w:r w:rsidR="000969D8">
        <w:t>.</w:t>
      </w:r>
    </w:p>
    <w:p w14:paraId="57EB09DB" w14:textId="77777777" w:rsidR="00530586" w:rsidRDefault="00530586" w:rsidP="000969D8">
      <w:pPr>
        <w:pStyle w:val="NoSpacing"/>
      </w:pPr>
    </w:p>
    <w:p w14:paraId="6EE60659" w14:textId="77777777" w:rsidR="00DD56BA" w:rsidRPr="00DD56BA" w:rsidRDefault="00DD56BA" w:rsidP="00DD56BA">
      <w:pPr>
        <w:pStyle w:val="NoSpacing"/>
        <w:rPr>
          <w:b/>
        </w:rPr>
      </w:pPr>
      <w:r w:rsidRPr="00DD56BA">
        <w:rPr>
          <w:b/>
        </w:rPr>
        <w:t xml:space="preserve">Ecclesiasticus 25:22 A woman, if she </w:t>
      </w:r>
      <w:proofErr w:type="gramStart"/>
      <w:r w:rsidRPr="00DD56BA">
        <w:rPr>
          <w:b/>
        </w:rPr>
        <w:t>maintain</w:t>
      </w:r>
      <w:proofErr w:type="gramEnd"/>
      <w:r w:rsidRPr="00DD56BA">
        <w:rPr>
          <w:b/>
        </w:rPr>
        <w:t xml:space="preserve"> her husband, is full of anger, impudence, and much reproach.</w:t>
      </w:r>
    </w:p>
    <w:p w14:paraId="098E84D6" w14:textId="77777777" w:rsidR="00530586" w:rsidRPr="00DD56BA" w:rsidRDefault="00DD56BA" w:rsidP="00DD56BA">
      <w:pPr>
        <w:pStyle w:val="NoSpacing"/>
        <w:rPr>
          <w:b/>
        </w:rPr>
      </w:pPr>
      <w:r w:rsidRPr="00DD56BA">
        <w:rPr>
          <w:b/>
        </w:rPr>
        <w:t xml:space="preserve">:23 A wicked woman </w:t>
      </w:r>
      <w:proofErr w:type="spellStart"/>
      <w:r w:rsidRPr="00DD56BA">
        <w:rPr>
          <w:b/>
        </w:rPr>
        <w:t>abateth</w:t>
      </w:r>
      <w:proofErr w:type="spellEnd"/>
      <w:r w:rsidRPr="00DD56BA">
        <w:rPr>
          <w:b/>
        </w:rPr>
        <w:t xml:space="preserve"> the courage, </w:t>
      </w:r>
      <w:proofErr w:type="spellStart"/>
      <w:r w:rsidRPr="00DD56BA">
        <w:rPr>
          <w:b/>
        </w:rPr>
        <w:t>maketh</w:t>
      </w:r>
      <w:proofErr w:type="spellEnd"/>
      <w:r w:rsidRPr="00DD56BA">
        <w:rPr>
          <w:b/>
        </w:rPr>
        <w:t xml:space="preserve"> an heavy countenance and a wounded heart: a woman that will not comfort her husband in distress </w:t>
      </w:r>
      <w:proofErr w:type="spellStart"/>
      <w:r w:rsidRPr="00DD56BA">
        <w:rPr>
          <w:b/>
        </w:rPr>
        <w:t>maketh</w:t>
      </w:r>
      <w:proofErr w:type="spellEnd"/>
      <w:r w:rsidRPr="00DD56BA">
        <w:rPr>
          <w:b/>
        </w:rPr>
        <w:t xml:space="preserve"> weak hands and feeble knees.</w:t>
      </w:r>
    </w:p>
    <w:p w14:paraId="3B8ACD00" w14:textId="77777777" w:rsidR="00530586" w:rsidRPr="000969D8" w:rsidRDefault="00530586" w:rsidP="000969D8">
      <w:pPr>
        <w:pStyle w:val="NoSpacing"/>
      </w:pPr>
      <w:r>
        <w:t>(A woman ruling her man was Eve’s sin, because by ruling her husband Satan was and is automatically involved: pride, idolatry, coveting power, etc.  Eve repented, but man</w:t>
      </w:r>
      <w:r w:rsidR="005574D0">
        <w:t xml:space="preserve">y women behave worse than Eve </w:t>
      </w:r>
      <w:r>
        <w:t xml:space="preserve">in 2013, because they remain deceived by Satan through following this world INSTEAD of the LORD.) </w:t>
      </w:r>
    </w:p>
    <w:p w14:paraId="56E748DF" w14:textId="77777777" w:rsidR="004560A4" w:rsidRDefault="004560A4" w:rsidP="004560A4">
      <w:pPr>
        <w:pStyle w:val="NoSpacing"/>
      </w:pPr>
    </w:p>
    <w:p w14:paraId="01E384FB" w14:textId="77777777" w:rsidR="004560A4" w:rsidRDefault="004560A4" w:rsidP="004560A4">
      <w:pPr>
        <w:pStyle w:val="NoSpacing"/>
        <w:rPr>
          <w:b/>
        </w:rPr>
      </w:pPr>
      <w:r w:rsidRPr="00DD56BA">
        <w:rPr>
          <w:b/>
        </w:rPr>
        <w:t>Matthew 12:37</w:t>
      </w:r>
      <w:r w:rsidR="00DD56BA" w:rsidRPr="00DD56BA">
        <w:rPr>
          <w:b/>
        </w:rPr>
        <w:t xml:space="preserve"> For by thy words thou shalt be justified, and by thy words thou shalt be condemned.</w:t>
      </w:r>
    </w:p>
    <w:p w14:paraId="10714F3A" w14:textId="77777777" w:rsidR="00EC09A0" w:rsidRPr="00EC09A0" w:rsidRDefault="00EC09A0" w:rsidP="004560A4">
      <w:pPr>
        <w:pStyle w:val="NoSpacing"/>
      </w:pPr>
      <w:r w:rsidRPr="00EC09A0">
        <w:t xml:space="preserve">(IF we obey the word of truth and speak </w:t>
      </w:r>
      <w:r w:rsidR="00F85FF1">
        <w:t>truth we’ll be justified, if NOT</w:t>
      </w:r>
      <w:r w:rsidRPr="00EC09A0">
        <w:t>, condemnation and judgment.)</w:t>
      </w:r>
    </w:p>
    <w:p w14:paraId="65F926D5" w14:textId="77777777" w:rsidR="00146CEE" w:rsidRDefault="00146CEE" w:rsidP="004560A4">
      <w:pPr>
        <w:pStyle w:val="NoSpacing"/>
      </w:pPr>
    </w:p>
    <w:p w14:paraId="2253A427" w14:textId="77777777" w:rsidR="00146CEE" w:rsidRDefault="00EC09A0" w:rsidP="004560A4">
      <w:pPr>
        <w:pStyle w:val="NoSpacing"/>
        <w:rPr>
          <w:b/>
        </w:rPr>
      </w:pPr>
      <w:r w:rsidRPr="00EC09A0">
        <w:rPr>
          <w:b/>
        </w:rPr>
        <w:t>Numbers 12:2 And they said, Hath the LORD indeed spoken only by Moses? hath he not spoken also by us? And the LORD heard it.</w:t>
      </w:r>
    </w:p>
    <w:p w14:paraId="7DCD3FC9" w14:textId="77777777" w:rsidR="00EC09A0" w:rsidRPr="00EC09A0" w:rsidRDefault="00EC09A0" w:rsidP="00EC09A0">
      <w:pPr>
        <w:pStyle w:val="NoSpacing"/>
        <w:rPr>
          <w:b/>
        </w:rPr>
      </w:pPr>
      <w:r>
        <w:rPr>
          <w:b/>
        </w:rPr>
        <w:t xml:space="preserve">:9 </w:t>
      </w:r>
      <w:r w:rsidRPr="00EC09A0">
        <w:rPr>
          <w:b/>
        </w:rPr>
        <w:t>And the anger of the LORD was kindled against them; and he departed.</w:t>
      </w:r>
    </w:p>
    <w:p w14:paraId="4614F722" w14:textId="77777777" w:rsidR="00EC09A0" w:rsidRDefault="00EC09A0" w:rsidP="00EC09A0">
      <w:pPr>
        <w:pStyle w:val="NoSpacing"/>
      </w:pPr>
      <w:r>
        <w:rPr>
          <w:b/>
        </w:rPr>
        <w:lastRenderedPageBreak/>
        <w:t>:</w:t>
      </w:r>
      <w:r w:rsidRPr="00EC09A0">
        <w:rPr>
          <w:b/>
        </w:rPr>
        <w:t xml:space="preserve">10 And the cloud departed from off the tabernacle; and, behold, Miriam </w:t>
      </w:r>
      <w:r>
        <w:rPr>
          <w:b/>
        </w:rPr>
        <w:t>BECAME</w:t>
      </w:r>
      <w:r w:rsidRPr="00EC09A0">
        <w:rPr>
          <w:b/>
        </w:rPr>
        <w:t xml:space="preserve"> leprous, </w:t>
      </w:r>
      <w:r>
        <w:rPr>
          <w:b/>
        </w:rPr>
        <w:t>WHITE AS SNOW</w:t>
      </w:r>
      <w:r w:rsidRPr="00EC09A0">
        <w:rPr>
          <w:b/>
        </w:rPr>
        <w:t>: and Aaron looked upon Miriam, and, behold, she was leprous.</w:t>
      </w:r>
      <w:r>
        <w:rPr>
          <w:b/>
        </w:rPr>
        <w:t xml:space="preserve"> </w:t>
      </w:r>
      <w:r>
        <w:t xml:space="preserve"> </w:t>
      </w:r>
    </w:p>
    <w:p w14:paraId="2D59A998" w14:textId="77777777" w:rsidR="00EC09A0" w:rsidRPr="00EC09A0" w:rsidRDefault="001B6963" w:rsidP="00EC09A0">
      <w:pPr>
        <w:pStyle w:val="NoSpacing"/>
      </w:pPr>
      <w:r>
        <w:t>(S</w:t>
      </w:r>
      <w:r w:rsidR="00EC09A0">
        <w:t>he turned from being brown, to looking very pale and dead-like, from head to toe</w:t>
      </w:r>
      <w:r w:rsidR="005574D0">
        <w:t>, like Esau: Gen 25</w:t>
      </w:r>
      <w:r w:rsidR="00EC09A0">
        <w:t>.)</w:t>
      </w:r>
    </w:p>
    <w:p w14:paraId="63CC08AE" w14:textId="77777777" w:rsidR="00146CEE" w:rsidRDefault="001B6963" w:rsidP="004560A4">
      <w:pPr>
        <w:pStyle w:val="NoSpacing"/>
      </w:pPr>
      <w:r>
        <w:t>W</w:t>
      </w:r>
      <w:r w:rsidR="00146CEE">
        <w:t>omen and men are NOT equal.  When BOTH AARON and Miriam spoke against Moses</w:t>
      </w:r>
      <w:r w:rsidR="00EC09A0">
        <w:t xml:space="preserve"> and exalted themselves</w:t>
      </w:r>
      <w:r w:rsidR="00146CEE">
        <w:t xml:space="preserve">, </w:t>
      </w:r>
      <w:r>
        <w:t xml:space="preserve">ONLY </w:t>
      </w:r>
      <w:r w:rsidR="00146CEE">
        <w:t xml:space="preserve">Miriam’s words received harsh </w:t>
      </w:r>
      <w:r>
        <w:t>JUDGMENT</w:t>
      </w:r>
      <w:r w:rsidR="00146CEE">
        <w:t>.  The LORD was merciful with Aaron and Miriam when they humbly REPENTED, but Miriam’s judgment for</w:t>
      </w:r>
      <w:r>
        <w:t xml:space="preserve"> </w:t>
      </w:r>
      <w:r w:rsidR="00146CEE">
        <w:t>her mouth was SEVERE by the LORD.</w:t>
      </w:r>
    </w:p>
    <w:p w14:paraId="2575DA99" w14:textId="77777777" w:rsidR="00EE1084" w:rsidRDefault="00EE1084" w:rsidP="004560A4">
      <w:pPr>
        <w:pStyle w:val="NoSpacing"/>
      </w:pPr>
    </w:p>
    <w:p w14:paraId="354FDBD3" w14:textId="77777777" w:rsidR="00D970D2" w:rsidRPr="00D970D2" w:rsidRDefault="00D970D2" w:rsidP="00D970D2">
      <w:pPr>
        <w:pStyle w:val="NoSpacing"/>
        <w:rPr>
          <w:b/>
        </w:rPr>
      </w:pPr>
      <w:r w:rsidRPr="00D970D2">
        <w:rPr>
          <w:b/>
        </w:rPr>
        <w:t xml:space="preserve">Job 2:9 </w:t>
      </w:r>
      <w:r>
        <w:rPr>
          <w:b/>
        </w:rPr>
        <w:t>Then SAID</w:t>
      </w:r>
      <w:r w:rsidRPr="00D970D2">
        <w:rPr>
          <w:b/>
        </w:rPr>
        <w:t xml:space="preserve"> his wife unto him, Dost thou still retain thine integrity? curse God, and die.</w:t>
      </w:r>
    </w:p>
    <w:p w14:paraId="53B108FD" w14:textId="77777777" w:rsidR="00EE1084" w:rsidRDefault="00D970D2" w:rsidP="00D970D2">
      <w:pPr>
        <w:pStyle w:val="NoSpacing"/>
        <w:rPr>
          <w:b/>
        </w:rPr>
      </w:pPr>
      <w:r w:rsidRPr="00D970D2">
        <w:rPr>
          <w:b/>
        </w:rPr>
        <w:t>:10 But he said unto her, Tho</w:t>
      </w:r>
      <w:r w:rsidR="005574D0">
        <w:rPr>
          <w:b/>
        </w:rPr>
        <w:t xml:space="preserve">u </w:t>
      </w:r>
      <w:proofErr w:type="spellStart"/>
      <w:r w:rsidR="005574D0">
        <w:rPr>
          <w:b/>
        </w:rPr>
        <w:t>speakest</w:t>
      </w:r>
      <w:proofErr w:type="spellEnd"/>
      <w:r w:rsidR="005574D0">
        <w:rPr>
          <w:b/>
        </w:rPr>
        <w:t xml:space="preserve"> as one of the FOOLISH</w:t>
      </w:r>
      <w:r w:rsidRPr="00D970D2">
        <w:rPr>
          <w:b/>
        </w:rPr>
        <w:t xml:space="preserve"> women </w:t>
      </w:r>
      <w:proofErr w:type="spellStart"/>
      <w:r w:rsidRPr="00D970D2">
        <w:rPr>
          <w:b/>
        </w:rPr>
        <w:t>speaketh</w:t>
      </w:r>
      <w:proofErr w:type="spellEnd"/>
      <w:r w:rsidRPr="00D970D2">
        <w:rPr>
          <w:b/>
        </w:rPr>
        <w:t>. What? shall we receive good at the hand of God, and shall we not receive evil? In all th</w:t>
      </w:r>
      <w:r>
        <w:rPr>
          <w:b/>
        </w:rPr>
        <w:t>is did NOT Job SIN</w:t>
      </w:r>
      <w:r w:rsidRPr="00D970D2">
        <w:rPr>
          <w:b/>
        </w:rPr>
        <w:t xml:space="preserve"> with his</w:t>
      </w:r>
      <w:r w:rsidR="005574D0">
        <w:rPr>
          <w:b/>
        </w:rPr>
        <w:t xml:space="preserve"> lips</w:t>
      </w:r>
      <w:r w:rsidRPr="00D970D2">
        <w:rPr>
          <w:b/>
        </w:rPr>
        <w:t>.</w:t>
      </w:r>
    </w:p>
    <w:p w14:paraId="49B2BBDC" w14:textId="77777777" w:rsidR="00F85FF1" w:rsidRPr="00F85FF1" w:rsidRDefault="00F85FF1" w:rsidP="00D970D2">
      <w:pPr>
        <w:pStyle w:val="NoSpacing"/>
      </w:pPr>
      <w:r>
        <w:t>(Being quick to speak, or saying many foolish things, adds to a woman’s sins, it does not excuse sins)</w:t>
      </w:r>
    </w:p>
    <w:p w14:paraId="68DDBA9D" w14:textId="77777777" w:rsidR="005E1421" w:rsidRDefault="005E1421" w:rsidP="00D970D2">
      <w:pPr>
        <w:pStyle w:val="NoSpacing"/>
        <w:rPr>
          <w:b/>
        </w:rPr>
      </w:pPr>
    </w:p>
    <w:p w14:paraId="1D4D151E" w14:textId="77777777" w:rsidR="005E1421" w:rsidRDefault="005E1421" w:rsidP="00D970D2">
      <w:pPr>
        <w:pStyle w:val="NoSpacing"/>
        <w:rPr>
          <w:b/>
        </w:rPr>
      </w:pPr>
      <w:r>
        <w:rPr>
          <w:b/>
        </w:rPr>
        <w:t>Micah 7:10</w:t>
      </w:r>
      <w:r w:rsidR="00F85FF1">
        <w:rPr>
          <w:b/>
        </w:rPr>
        <w:t xml:space="preserve"> </w:t>
      </w:r>
      <w:r w:rsidR="00F85FF1" w:rsidRPr="00F85FF1">
        <w:rPr>
          <w:b/>
        </w:rPr>
        <w:t xml:space="preserve">Then she that is mine enemy shall see it, and shame shall cover her which said unto me, </w:t>
      </w:r>
      <w:proofErr w:type="gramStart"/>
      <w:r w:rsidR="00F85FF1" w:rsidRPr="00F85FF1">
        <w:rPr>
          <w:b/>
        </w:rPr>
        <w:t>Where</w:t>
      </w:r>
      <w:proofErr w:type="gramEnd"/>
      <w:r w:rsidR="00F85FF1" w:rsidRPr="00F85FF1">
        <w:rPr>
          <w:b/>
        </w:rPr>
        <w:t xml:space="preserve"> is the LORD thy God? mine eyes shall behold her: now shall she be trodden down as the mire of the streets.</w:t>
      </w:r>
    </w:p>
    <w:p w14:paraId="312FF1F2" w14:textId="77777777" w:rsidR="00F85FF1" w:rsidRPr="00F85FF1" w:rsidRDefault="00F85FF1" w:rsidP="00D970D2">
      <w:pPr>
        <w:pStyle w:val="NoSpacing"/>
      </w:pPr>
      <w:r>
        <w:t>(As a woman of the LORD, it is important to have faith and discretion.  Beware of words and deeds.)</w:t>
      </w:r>
    </w:p>
    <w:p w14:paraId="1761A6C9" w14:textId="77777777" w:rsidR="00825BA1" w:rsidRDefault="00825BA1" w:rsidP="004560A4">
      <w:pPr>
        <w:pStyle w:val="NoSpacing"/>
      </w:pPr>
    </w:p>
    <w:p w14:paraId="184826A4" w14:textId="77777777" w:rsidR="00825BA1" w:rsidRDefault="00825BA1" w:rsidP="004560A4">
      <w:pPr>
        <w:pStyle w:val="NoSpacing"/>
        <w:rPr>
          <w:b/>
        </w:rPr>
      </w:pPr>
      <w:r w:rsidRPr="00825BA1">
        <w:rPr>
          <w:b/>
        </w:rPr>
        <w:t xml:space="preserve">Proverbs 29:20 </w:t>
      </w:r>
      <w:proofErr w:type="spellStart"/>
      <w:r w:rsidRPr="00825BA1">
        <w:rPr>
          <w:b/>
        </w:rPr>
        <w:t>Seest</w:t>
      </w:r>
      <w:proofErr w:type="spellEnd"/>
      <w:r w:rsidRPr="00825BA1">
        <w:rPr>
          <w:b/>
        </w:rPr>
        <w:t xml:space="preserve"> thou a man that </w:t>
      </w:r>
      <w:r w:rsidR="005574D0">
        <w:rPr>
          <w:b/>
        </w:rPr>
        <w:t>IS HASTY</w:t>
      </w:r>
      <w:r w:rsidRPr="00825BA1">
        <w:rPr>
          <w:b/>
        </w:rPr>
        <w:t xml:space="preserve"> in his words? there is more hope of a fool than of him.</w:t>
      </w:r>
    </w:p>
    <w:p w14:paraId="22FF2F35" w14:textId="77777777" w:rsidR="00320035" w:rsidRPr="00825BA1" w:rsidRDefault="00320035" w:rsidP="004560A4">
      <w:pPr>
        <w:pStyle w:val="NoSpacing"/>
        <w:rPr>
          <w:b/>
        </w:rPr>
      </w:pPr>
      <w:r w:rsidRPr="00320035">
        <w:t xml:space="preserve">(There is NO hope for a woman or man that speaks without thinking: </w:t>
      </w:r>
      <w:r w:rsidRPr="00320035">
        <w:br/>
        <w:t>Proverbs 10:19</w:t>
      </w:r>
      <w:r>
        <w:rPr>
          <w:b/>
        </w:rPr>
        <w:t xml:space="preserve"> </w:t>
      </w:r>
      <w:r w:rsidRPr="00320035">
        <w:t xml:space="preserve">In the multitude of words there </w:t>
      </w:r>
      <w:proofErr w:type="spellStart"/>
      <w:r w:rsidRPr="00320035">
        <w:t>wanteth</w:t>
      </w:r>
      <w:proofErr w:type="spellEnd"/>
      <w:r w:rsidRPr="00320035">
        <w:t xml:space="preserve"> not sin: but he that </w:t>
      </w:r>
      <w:proofErr w:type="spellStart"/>
      <w:r w:rsidRPr="00320035">
        <w:t>refraineth</w:t>
      </w:r>
      <w:proofErr w:type="spellEnd"/>
      <w:r w:rsidRPr="00320035">
        <w:t xml:space="preserve"> his lips </w:t>
      </w:r>
      <w:proofErr w:type="gramStart"/>
      <w:r w:rsidRPr="00320035">
        <w:t>is</w:t>
      </w:r>
      <w:proofErr w:type="gramEnd"/>
      <w:r w:rsidRPr="00320035">
        <w:t xml:space="preserve"> wise.</w:t>
      </w:r>
      <w:r>
        <w:t>)</w:t>
      </w:r>
    </w:p>
    <w:p w14:paraId="32C2BEA0" w14:textId="77777777" w:rsidR="004560A4" w:rsidRDefault="004560A4" w:rsidP="004560A4">
      <w:pPr>
        <w:pStyle w:val="NoSpacing"/>
      </w:pPr>
    </w:p>
    <w:p w14:paraId="7417C6B4" w14:textId="77777777" w:rsidR="00D970D2" w:rsidRPr="00D970D2" w:rsidRDefault="004560A4" w:rsidP="00D970D2">
      <w:pPr>
        <w:pStyle w:val="NoSpacing"/>
        <w:rPr>
          <w:b/>
        </w:rPr>
      </w:pPr>
      <w:r w:rsidRPr="00D970D2">
        <w:rPr>
          <w:b/>
        </w:rPr>
        <w:t>Proverbs 2:10</w:t>
      </w:r>
      <w:r w:rsidR="00D970D2" w:rsidRPr="00D970D2">
        <w:rPr>
          <w:b/>
        </w:rPr>
        <w:t xml:space="preserve"> When wisdom </w:t>
      </w:r>
      <w:proofErr w:type="spellStart"/>
      <w:r w:rsidR="00D970D2" w:rsidRPr="00D970D2">
        <w:rPr>
          <w:b/>
        </w:rPr>
        <w:t>entereth</w:t>
      </w:r>
      <w:proofErr w:type="spellEnd"/>
      <w:r w:rsidR="00D970D2" w:rsidRPr="00D970D2">
        <w:rPr>
          <w:b/>
        </w:rPr>
        <w:t xml:space="preserve"> into thine heart, and knowledge is pleasant unto thy soul;</w:t>
      </w:r>
    </w:p>
    <w:p w14:paraId="4F2EEBA3" w14:textId="77777777" w:rsidR="004560A4" w:rsidRDefault="00D970D2" w:rsidP="00D970D2">
      <w:pPr>
        <w:pStyle w:val="NoSpacing"/>
        <w:rPr>
          <w:b/>
        </w:rPr>
      </w:pPr>
      <w:r w:rsidRPr="00D970D2">
        <w:rPr>
          <w:b/>
        </w:rPr>
        <w:t xml:space="preserve">:11 Discretion </w:t>
      </w:r>
      <w:r w:rsidR="005574D0">
        <w:rPr>
          <w:b/>
        </w:rPr>
        <w:t>SHALL PRESERVE</w:t>
      </w:r>
      <w:r w:rsidRPr="00D970D2">
        <w:rPr>
          <w:b/>
        </w:rPr>
        <w:t xml:space="preserve"> thee, understanding </w:t>
      </w:r>
      <w:r w:rsidR="005574D0">
        <w:rPr>
          <w:b/>
        </w:rPr>
        <w:t>SHALL KEEP</w:t>
      </w:r>
      <w:r w:rsidRPr="00D970D2">
        <w:rPr>
          <w:b/>
        </w:rPr>
        <w:t xml:space="preserve"> thee:</w:t>
      </w:r>
    </w:p>
    <w:p w14:paraId="5612BCFB" w14:textId="77777777" w:rsidR="00D970D2" w:rsidRDefault="00D970D2" w:rsidP="00D970D2">
      <w:pPr>
        <w:pStyle w:val="NoSpacing"/>
        <w:rPr>
          <w:b/>
        </w:rPr>
      </w:pPr>
    </w:p>
    <w:p w14:paraId="27E8D130" w14:textId="77777777" w:rsidR="008F46CA" w:rsidRPr="008F46CA" w:rsidRDefault="008F46CA" w:rsidP="008F46CA">
      <w:pPr>
        <w:pStyle w:val="NoSpacing"/>
        <w:rPr>
          <w:b/>
        </w:rPr>
      </w:pPr>
      <w:r>
        <w:rPr>
          <w:b/>
        </w:rPr>
        <w:t xml:space="preserve">Ecclesiasticus 26:14 </w:t>
      </w:r>
      <w:r w:rsidRPr="008F46CA">
        <w:rPr>
          <w:b/>
        </w:rPr>
        <w:t>A silent and loving woman is a gift of the Lord; and there is nothing so much worth as a mind well instructed.</w:t>
      </w:r>
    </w:p>
    <w:p w14:paraId="29ADD669" w14:textId="77777777" w:rsidR="00D970D2" w:rsidRPr="00D970D2" w:rsidRDefault="008F46CA" w:rsidP="008F46CA">
      <w:pPr>
        <w:pStyle w:val="NoSpacing"/>
        <w:rPr>
          <w:b/>
        </w:rPr>
      </w:pPr>
      <w:r>
        <w:rPr>
          <w:b/>
        </w:rPr>
        <w:t>:</w:t>
      </w:r>
      <w:r w:rsidRPr="008F46CA">
        <w:rPr>
          <w:b/>
        </w:rPr>
        <w:t xml:space="preserve">15 A shamefaced and faithful woman is a double grace, and her continent mind cannot be valued. </w:t>
      </w:r>
      <w:r>
        <w:rPr>
          <w:b/>
        </w:rPr>
        <w:br/>
      </w:r>
      <w:r w:rsidRPr="008F46CA">
        <w:t xml:space="preserve">(A peaceful woman with a pure heart, not </w:t>
      </w:r>
      <w:proofErr w:type="spellStart"/>
      <w:r w:rsidRPr="008F46CA">
        <w:t>qui</w:t>
      </w:r>
      <w:r>
        <w:t>et</w:t>
      </w:r>
      <w:proofErr w:type="spellEnd"/>
      <w:r>
        <w:t xml:space="preserve"> yet </w:t>
      </w:r>
      <w:r w:rsidRPr="008F46CA">
        <w:t>schem</w:t>
      </w:r>
      <w:r w:rsidR="002A50D7">
        <w:t xml:space="preserve">ing, is a huge blessing for </w:t>
      </w:r>
      <w:r w:rsidRPr="008F46CA">
        <w:t>such a wise woman.  Kindness, meekness and comfort</w:t>
      </w:r>
      <w:r w:rsidR="00320035">
        <w:t xml:space="preserve"> to her </w:t>
      </w:r>
      <w:r w:rsidR="002A50D7">
        <w:t>husband; NOT</w:t>
      </w:r>
      <w:r>
        <w:t xml:space="preserve"> just </w:t>
      </w:r>
      <w:r w:rsidR="00320035">
        <w:t xml:space="preserve">quietly </w:t>
      </w:r>
      <w:r w:rsidR="002A50D7">
        <w:t>manipulating her</w:t>
      </w:r>
      <w:r>
        <w:t xml:space="preserve"> deceived man</w:t>
      </w:r>
      <w:r w:rsidRPr="008F46CA">
        <w:t>.)</w:t>
      </w:r>
    </w:p>
    <w:p w14:paraId="0D0747EC" w14:textId="77777777" w:rsidR="00F55475" w:rsidRDefault="00F55475" w:rsidP="004560A4">
      <w:pPr>
        <w:pStyle w:val="NoSpacing"/>
      </w:pPr>
    </w:p>
    <w:p w14:paraId="6B5EF10A" w14:textId="77777777" w:rsidR="00D970D2" w:rsidRPr="008F46CA" w:rsidRDefault="00320035" w:rsidP="00D970D2">
      <w:pPr>
        <w:pStyle w:val="NoSpacing"/>
        <w:rPr>
          <w:b/>
        </w:rPr>
      </w:pPr>
      <w:proofErr w:type="spellStart"/>
      <w:r>
        <w:rPr>
          <w:b/>
        </w:rPr>
        <w:t>ITimothy</w:t>
      </w:r>
      <w:proofErr w:type="spellEnd"/>
      <w:r>
        <w:rPr>
          <w:b/>
        </w:rPr>
        <w:t xml:space="preserve"> 2:11 </w:t>
      </w:r>
      <w:r w:rsidR="00D970D2" w:rsidRPr="008F46CA">
        <w:rPr>
          <w:b/>
        </w:rPr>
        <w:t>Let the woman learn in silence with all subjection.</w:t>
      </w:r>
    </w:p>
    <w:p w14:paraId="3451F156" w14:textId="77777777" w:rsidR="00D970D2" w:rsidRPr="008F46CA" w:rsidRDefault="00D970D2" w:rsidP="00D970D2">
      <w:pPr>
        <w:pStyle w:val="NoSpacing"/>
        <w:rPr>
          <w:b/>
        </w:rPr>
      </w:pPr>
      <w:r w:rsidRPr="008F46CA">
        <w:rPr>
          <w:b/>
        </w:rPr>
        <w:t>:12 But I suffer not a woman to teach, nor to usurp authority over the man, but to be in silence.</w:t>
      </w:r>
    </w:p>
    <w:p w14:paraId="46A44EE0" w14:textId="77777777" w:rsidR="00D970D2" w:rsidRPr="008F46CA" w:rsidRDefault="00D970D2" w:rsidP="00D970D2">
      <w:pPr>
        <w:pStyle w:val="NoSpacing"/>
        <w:rPr>
          <w:b/>
        </w:rPr>
      </w:pPr>
      <w:r w:rsidRPr="008F46CA">
        <w:rPr>
          <w:b/>
        </w:rPr>
        <w:t>:13 For Adam was first formed, then Eve.</w:t>
      </w:r>
    </w:p>
    <w:p w14:paraId="2872D107" w14:textId="77777777" w:rsidR="00D970D2" w:rsidRPr="008F46CA" w:rsidRDefault="00D970D2" w:rsidP="00D970D2">
      <w:pPr>
        <w:pStyle w:val="NoSpacing"/>
        <w:rPr>
          <w:b/>
        </w:rPr>
      </w:pPr>
      <w:r w:rsidRPr="008F46CA">
        <w:rPr>
          <w:b/>
        </w:rPr>
        <w:t>:14 And Adam was not deceived, but the woman being deceived was in the transgression.</w:t>
      </w:r>
    </w:p>
    <w:p w14:paraId="57C9B15D" w14:textId="77777777" w:rsidR="00F55475" w:rsidRPr="008F46CA" w:rsidRDefault="00D970D2" w:rsidP="00D970D2">
      <w:pPr>
        <w:pStyle w:val="NoSpacing"/>
        <w:rPr>
          <w:b/>
        </w:rPr>
      </w:pPr>
      <w:r w:rsidRPr="008F46CA">
        <w:rPr>
          <w:b/>
        </w:rPr>
        <w:t>:15 Notwithstanding she shall be saved in childbearing, if they continue in faith and charity and holiness with sobriety.</w:t>
      </w:r>
    </w:p>
    <w:p w14:paraId="6FA622FC" w14:textId="77777777" w:rsidR="00D970D2" w:rsidRDefault="00D970D2" w:rsidP="00D970D2">
      <w:pPr>
        <w:pStyle w:val="NoSpacing"/>
      </w:pPr>
      <w:r>
        <w:t>(By</w:t>
      </w:r>
      <w:r w:rsidR="008F46CA">
        <w:t xml:space="preserve"> </w:t>
      </w:r>
      <w:r w:rsidR="00320035">
        <w:t>NOT</w:t>
      </w:r>
      <w:r>
        <w:t xml:space="preserve"> trying to teach </w:t>
      </w:r>
      <w:r w:rsidR="00320035">
        <w:t>n</w:t>
      </w:r>
      <w:r w:rsidR="008F46CA">
        <w:t>or com</w:t>
      </w:r>
      <w:r w:rsidR="00320035">
        <w:t xml:space="preserve">pete with a man as did Eve, is to </w:t>
      </w:r>
      <w:r w:rsidR="008F46CA">
        <w:t>not continue to be deceived by S</w:t>
      </w:r>
      <w:r w:rsidR="00320035">
        <w:t>atan through this wicked world.  A</w:t>
      </w:r>
      <w:r w:rsidR="008F46CA">
        <w:t xml:space="preserve"> woman accepting her role and continuing in the faith will be saved.)</w:t>
      </w:r>
    </w:p>
    <w:p w14:paraId="53991475" w14:textId="77777777" w:rsidR="007E27F3" w:rsidRDefault="007E27F3" w:rsidP="004560A4">
      <w:pPr>
        <w:pStyle w:val="NoSpacing"/>
      </w:pPr>
    </w:p>
    <w:p w14:paraId="32B2B089" w14:textId="77777777" w:rsidR="00B64070" w:rsidRPr="00964109" w:rsidRDefault="007E27F3" w:rsidP="004560A4">
      <w:pPr>
        <w:pStyle w:val="NoSpacing"/>
        <w:rPr>
          <w:b/>
        </w:rPr>
      </w:pPr>
      <w:proofErr w:type="spellStart"/>
      <w:r w:rsidRPr="00964109">
        <w:rPr>
          <w:b/>
        </w:rPr>
        <w:t>ISamuel</w:t>
      </w:r>
      <w:proofErr w:type="spellEnd"/>
      <w:r w:rsidRPr="00964109">
        <w:rPr>
          <w:b/>
        </w:rPr>
        <w:t xml:space="preserve"> 25:17 </w:t>
      </w:r>
      <w:r w:rsidR="00964109" w:rsidRPr="00964109">
        <w:rPr>
          <w:b/>
        </w:rPr>
        <w:t>Now therefore know and consider what thou wilt do; for evil is determined against our master, and against all his household: for he is such a son of Belial, that a man cannot speak to him.</w:t>
      </w:r>
    </w:p>
    <w:p w14:paraId="0C2B3E0E" w14:textId="77777777" w:rsidR="007E27F3" w:rsidRDefault="00B64070" w:rsidP="004560A4">
      <w:pPr>
        <w:pStyle w:val="NoSpacing"/>
      </w:pPr>
      <w:r>
        <w:t>(</w:t>
      </w:r>
      <w:r w:rsidR="00964109">
        <w:t>B</w:t>
      </w:r>
      <w:r w:rsidR="007E27F3">
        <w:t>ein</w:t>
      </w:r>
      <w:r w:rsidR="001B6963">
        <w:t xml:space="preserve">g </w:t>
      </w:r>
      <w:r w:rsidR="007E27F3">
        <w:t xml:space="preserve">of Belial means being </w:t>
      </w:r>
      <w:r>
        <w:t>very</w:t>
      </w:r>
      <w:r w:rsidR="007E27F3">
        <w:t xml:space="preserve"> evil and completely opposite of good and the LORD: Deuteronomy 13:13, </w:t>
      </w:r>
      <w:proofErr w:type="spellStart"/>
      <w:r w:rsidR="007E27F3">
        <w:t>ISamuel</w:t>
      </w:r>
      <w:proofErr w:type="spellEnd"/>
      <w:r w:rsidR="007E27F3">
        <w:t xml:space="preserve"> 25:25, </w:t>
      </w:r>
      <w:proofErr w:type="spellStart"/>
      <w:r w:rsidR="007E27F3">
        <w:t>IICorinthians</w:t>
      </w:r>
      <w:proofErr w:type="spellEnd"/>
      <w:r w:rsidR="007E27F3">
        <w:t xml:space="preserve"> 6:15</w:t>
      </w:r>
      <w:r w:rsidR="001B6963">
        <w:t xml:space="preserve">.  Being a </w:t>
      </w:r>
      <w:r w:rsidR="007E27F3">
        <w:t>male</w:t>
      </w:r>
      <w:r w:rsidR="001B6963">
        <w:t>,</w:t>
      </w:r>
      <w:r w:rsidR="007E27F3">
        <w:t xml:space="preserve"> or female that is unreasonable or cannot conduct basic cordial communication makes a perso</w:t>
      </w:r>
      <w:r>
        <w:t xml:space="preserve">n very evil, although </w:t>
      </w:r>
      <w:r w:rsidR="001B6963">
        <w:t xml:space="preserve">it </w:t>
      </w:r>
      <w:r>
        <w:t xml:space="preserve">is increasingly common </w:t>
      </w:r>
      <w:r w:rsidR="001B6963">
        <w:t xml:space="preserve">or expected </w:t>
      </w:r>
      <w:r>
        <w:t xml:space="preserve">among strangers, family, young people, old people, etc., in </w:t>
      </w:r>
      <w:r w:rsidR="001B6963">
        <w:t xml:space="preserve">this evil </w:t>
      </w:r>
      <w:r>
        <w:t>society.)</w:t>
      </w:r>
    </w:p>
    <w:p w14:paraId="71F86118" w14:textId="77777777" w:rsidR="004560A4" w:rsidRPr="00964109" w:rsidRDefault="004560A4" w:rsidP="004560A4">
      <w:pPr>
        <w:pStyle w:val="NoSpacing"/>
        <w:rPr>
          <w:b/>
        </w:rPr>
      </w:pPr>
    </w:p>
    <w:p w14:paraId="60B1D6E5" w14:textId="77777777" w:rsidR="00B64070" w:rsidRPr="00964109" w:rsidRDefault="004560A4" w:rsidP="004560A4">
      <w:pPr>
        <w:pStyle w:val="NoSpacing"/>
        <w:rPr>
          <w:b/>
        </w:rPr>
      </w:pPr>
      <w:r w:rsidRPr="00964109">
        <w:rPr>
          <w:b/>
        </w:rPr>
        <w:t xml:space="preserve">Ecclesiasticus 33:4 </w:t>
      </w:r>
      <w:r w:rsidR="00964109" w:rsidRPr="00964109">
        <w:rPr>
          <w:b/>
        </w:rPr>
        <w:t>Prepare what to say, and so thou shalt be heard: and bind up instruction, and then make answer.</w:t>
      </w:r>
    </w:p>
    <w:p w14:paraId="218DEEBA" w14:textId="77777777" w:rsidR="004560A4" w:rsidRDefault="004560A4" w:rsidP="004560A4">
      <w:pPr>
        <w:pStyle w:val="NoSpacing"/>
      </w:pPr>
      <w:r>
        <w:lastRenderedPageBreak/>
        <w:t>(</w:t>
      </w:r>
      <w:r w:rsidR="00640A7B">
        <w:t>Abigail is a great example of discretion and wisdom.  Yelling</w:t>
      </w:r>
      <w:r w:rsidR="008659E5">
        <w:t xml:space="preserve">, rudeness, disrespect </w:t>
      </w:r>
      <w:r>
        <w:t>or anger does not make one heard, nor</w:t>
      </w:r>
      <w:r w:rsidR="008659E5">
        <w:t xml:space="preserve"> will it bring about good communication</w:t>
      </w:r>
      <w:r w:rsidR="007E27F3">
        <w:t>: Proverbs 15:18.)</w:t>
      </w:r>
    </w:p>
    <w:p w14:paraId="5D0C1FBF" w14:textId="77777777" w:rsidR="00A333D6" w:rsidRDefault="00A333D6" w:rsidP="004560A4">
      <w:pPr>
        <w:pStyle w:val="NoSpacing"/>
      </w:pPr>
    </w:p>
    <w:p w14:paraId="352ADBD9" w14:textId="77777777" w:rsidR="00A333D6" w:rsidRPr="00A333D6" w:rsidRDefault="00A333D6" w:rsidP="00A333D6">
      <w:pPr>
        <w:pStyle w:val="NoSpacing"/>
        <w:rPr>
          <w:b/>
        </w:rPr>
      </w:pPr>
      <w:proofErr w:type="spellStart"/>
      <w:r w:rsidRPr="00A333D6">
        <w:rPr>
          <w:b/>
        </w:rPr>
        <w:t>ISamuel</w:t>
      </w:r>
      <w:proofErr w:type="spellEnd"/>
      <w:r w:rsidRPr="00A333D6">
        <w:rPr>
          <w:b/>
        </w:rPr>
        <w:t xml:space="preserve"> 25:23 And when Abigail saw David, she hasted, and lighted off the ass, and fell before David on her face, and bowed herself to the ground,</w:t>
      </w:r>
    </w:p>
    <w:p w14:paraId="4840D82B" w14:textId="77777777" w:rsidR="00A333D6" w:rsidRPr="00A333D6" w:rsidRDefault="00A333D6" w:rsidP="00A333D6">
      <w:pPr>
        <w:pStyle w:val="NoSpacing"/>
        <w:rPr>
          <w:b/>
        </w:rPr>
      </w:pPr>
      <w:r w:rsidRPr="00A333D6">
        <w:rPr>
          <w:b/>
        </w:rPr>
        <w:t xml:space="preserve">:24 And fell at his feet, and said, </w:t>
      </w:r>
      <w:proofErr w:type="gramStart"/>
      <w:r w:rsidRPr="00A333D6">
        <w:rPr>
          <w:b/>
        </w:rPr>
        <w:t>Upon</w:t>
      </w:r>
      <w:proofErr w:type="gramEnd"/>
      <w:r w:rsidRPr="00A333D6">
        <w:rPr>
          <w:b/>
        </w:rPr>
        <w:t xml:space="preserve"> me, my lord, upon me let this iniquity be: and let thine handmaid, I pray thee, speak in thine audience, and hear the words of thine handmaid.</w:t>
      </w:r>
    </w:p>
    <w:p w14:paraId="7AB1B645" w14:textId="77777777" w:rsidR="00A333D6" w:rsidRDefault="00A333D6" w:rsidP="004560A4">
      <w:pPr>
        <w:pStyle w:val="NoSpacing"/>
      </w:pPr>
      <w:r>
        <w:t xml:space="preserve">(Abigail humbled herself, and </w:t>
      </w:r>
      <w:proofErr w:type="spellStart"/>
      <w:r>
        <w:t>spake</w:t>
      </w:r>
      <w:proofErr w:type="spellEnd"/>
      <w:r>
        <w:t xml:space="preserve"> wise words.  She did not seek pride nor to exalt herself because of wealth, but was a woman of truth.  Her words saved </w:t>
      </w:r>
      <w:proofErr w:type="spellStart"/>
      <w:r>
        <w:t>her’s</w:t>
      </w:r>
      <w:proofErr w:type="spellEnd"/>
      <w:r>
        <w:t xml:space="preserve"> and many lives, and she was blessed for it!)</w:t>
      </w:r>
    </w:p>
    <w:p w14:paraId="0EAA6E4E" w14:textId="77777777" w:rsidR="004560A4" w:rsidRDefault="004560A4" w:rsidP="004560A4">
      <w:pPr>
        <w:pStyle w:val="NoSpacing"/>
      </w:pPr>
    </w:p>
    <w:p w14:paraId="3B5655EB" w14:textId="77777777" w:rsidR="00964109" w:rsidRPr="00964109" w:rsidRDefault="00964109" w:rsidP="00964109">
      <w:pPr>
        <w:pStyle w:val="NoSpacing"/>
        <w:rPr>
          <w:b/>
        </w:rPr>
      </w:pPr>
      <w:r w:rsidRPr="00964109">
        <w:rPr>
          <w:b/>
        </w:rPr>
        <w:t>James 1:19 Wherefore, my beloved brethren, let every man be swift to hear, slow to speak, slow to wrath:</w:t>
      </w:r>
    </w:p>
    <w:p w14:paraId="7A2AD8F5" w14:textId="77777777" w:rsidR="004560A4" w:rsidRPr="00964109" w:rsidRDefault="00964109" w:rsidP="00964109">
      <w:pPr>
        <w:pStyle w:val="NoSpacing"/>
        <w:rPr>
          <w:b/>
        </w:rPr>
      </w:pPr>
      <w:r w:rsidRPr="00964109">
        <w:rPr>
          <w:b/>
        </w:rPr>
        <w:t>:20 For the wrath of man worketh not the righteousness of God.</w:t>
      </w:r>
    </w:p>
    <w:p w14:paraId="58D21EDF" w14:textId="77777777" w:rsidR="004560A4" w:rsidRDefault="004560A4" w:rsidP="004560A4">
      <w:pPr>
        <w:pStyle w:val="NoSpacing"/>
      </w:pPr>
    </w:p>
    <w:p w14:paraId="0FF73232" w14:textId="77777777" w:rsidR="004E54AE" w:rsidRDefault="00EE1084" w:rsidP="004560A4">
      <w:pPr>
        <w:pStyle w:val="NoSpacing"/>
        <w:rPr>
          <w:b/>
        </w:rPr>
      </w:pPr>
      <w:r w:rsidRPr="004E54AE">
        <w:rPr>
          <w:b/>
        </w:rPr>
        <w:t>Proverbs 11:22</w:t>
      </w:r>
      <w:r w:rsidR="004E54AE" w:rsidRPr="004E54AE">
        <w:rPr>
          <w:b/>
        </w:rPr>
        <w:t xml:space="preserve"> As a jewel of gold in a swine's snout, so is a fair woman which is without discretion.</w:t>
      </w:r>
    </w:p>
    <w:p w14:paraId="194D7232" w14:textId="77777777" w:rsidR="00320035" w:rsidRDefault="004E54AE" w:rsidP="004560A4">
      <w:pPr>
        <w:pStyle w:val="NoSpacing"/>
      </w:pPr>
      <w:r>
        <w:t>(The LORD is the judge</w:t>
      </w:r>
      <w:r w:rsidRPr="004E54AE">
        <w:t xml:space="preserve">, and unlike weak men, He is NOT distracted </w:t>
      </w:r>
      <w:r>
        <w:t xml:space="preserve">by </w:t>
      </w:r>
      <w:r w:rsidRPr="004E54AE">
        <w:t>whorish clothes</w:t>
      </w:r>
      <w:r>
        <w:t>, nor loudness</w:t>
      </w:r>
      <w:r w:rsidRPr="004E54AE">
        <w:t>.)</w:t>
      </w:r>
    </w:p>
    <w:p w14:paraId="4B22AD53" w14:textId="77777777" w:rsidR="00320035" w:rsidRDefault="00320035" w:rsidP="004560A4">
      <w:pPr>
        <w:pStyle w:val="NoSpacing"/>
      </w:pPr>
    </w:p>
    <w:p w14:paraId="0C6015BC" w14:textId="77777777" w:rsidR="00320035" w:rsidRPr="00320035" w:rsidRDefault="00320035" w:rsidP="004560A4">
      <w:pPr>
        <w:pStyle w:val="NoSpacing"/>
        <w:rPr>
          <w:b/>
        </w:rPr>
      </w:pPr>
      <w:r w:rsidRPr="00320035">
        <w:rPr>
          <w:b/>
        </w:rPr>
        <w:t xml:space="preserve">Ecclesiasticus 36:23 </w:t>
      </w:r>
      <w:r>
        <w:rPr>
          <w:b/>
        </w:rPr>
        <w:t>If there BE KINDNESS, MEEKNESS, and COMFORT</w:t>
      </w:r>
      <w:r w:rsidR="00530DD3">
        <w:rPr>
          <w:b/>
        </w:rPr>
        <w:t>, in HER TONGUE, then is NOT</w:t>
      </w:r>
      <w:r w:rsidRPr="00320035">
        <w:rPr>
          <w:b/>
        </w:rPr>
        <w:t xml:space="preserve"> her husband like other men.</w:t>
      </w:r>
    </w:p>
    <w:p w14:paraId="5D2E72D6" w14:textId="77777777" w:rsidR="004560A4" w:rsidRPr="004E54AE" w:rsidRDefault="00320035" w:rsidP="004560A4">
      <w:pPr>
        <w:pStyle w:val="NoSpacing"/>
      </w:pPr>
      <w:r>
        <w:t>(Every virtuous woman has this behavior, SINCERELY</w:t>
      </w:r>
      <w:r w:rsidR="00530DD3">
        <w:t xml:space="preserve"> and in truth; not artificially, nor contrived</w:t>
      </w:r>
      <w:r>
        <w:t xml:space="preserve">.) </w:t>
      </w:r>
      <w:r w:rsidR="004E54AE" w:rsidRPr="004E54AE">
        <w:br/>
      </w:r>
    </w:p>
    <w:p w14:paraId="59F855A8" w14:textId="77777777" w:rsidR="004560A4" w:rsidRDefault="004560A4" w:rsidP="004560A4">
      <w:pPr>
        <w:pStyle w:val="NoSpacing"/>
      </w:pPr>
    </w:p>
    <w:p w14:paraId="26FAE6AC" w14:textId="77777777" w:rsidR="00EE1084" w:rsidRDefault="00EE1084" w:rsidP="004560A4">
      <w:pPr>
        <w:pStyle w:val="NoSpacing"/>
      </w:pPr>
      <w:r>
        <w:t xml:space="preserve">The wrong words every day cause people </w:t>
      </w:r>
      <w:r w:rsidR="00A333D6">
        <w:t>including women their lives, but</w:t>
      </w:r>
      <w:r w:rsidR="001C2D84">
        <w:t xml:space="preserve"> wise words bring</w:t>
      </w:r>
      <w:r>
        <w:t xml:space="preserve"> peace and blessings: </w:t>
      </w:r>
      <w:r w:rsidRPr="001C2D84">
        <w:rPr>
          <w:b/>
        </w:rPr>
        <w:t>Proverbs 18:21</w:t>
      </w:r>
      <w:r>
        <w:t xml:space="preserve">.  </w:t>
      </w:r>
      <w:r w:rsidR="00B64070">
        <w:t>Sisters, always t</w:t>
      </w:r>
      <w:r>
        <w:t>hink before spe</w:t>
      </w:r>
      <w:r w:rsidR="00B64070">
        <w:t>aking and do so lawfully</w:t>
      </w:r>
      <w:r>
        <w:t>, which indicates discretion and a righteous heart.</w:t>
      </w:r>
      <w:r w:rsidR="00A333D6">
        <w:t xml:space="preserve">  Men, this DOES NOT mean to now be a dictator in your house, or </w:t>
      </w:r>
      <w:r w:rsidR="00530DD3">
        <w:t xml:space="preserve">to </w:t>
      </w:r>
      <w:r w:rsidR="00A333D6">
        <w:t>forbid communication.  YOU CANNOT teach any woman discretion, if YOU AS A MAN, do NOT kno</w:t>
      </w:r>
      <w:r w:rsidR="00530DD3">
        <w:t>w it or apply discretion</w:t>
      </w:r>
      <w:r w:rsidR="00A333D6">
        <w:t>.  Apply the scriptures, before seeking to TEACH them to women and others.</w:t>
      </w:r>
    </w:p>
    <w:p w14:paraId="027029C2" w14:textId="77777777" w:rsidR="00530DD3" w:rsidRDefault="00530DD3" w:rsidP="004560A4">
      <w:pPr>
        <w:pStyle w:val="NoSpacing"/>
      </w:pPr>
    </w:p>
    <w:p w14:paraId="23FE9FB7" w14:textId="77777777" w:rsidR="00530DD3" w:rsidRDefault="00530DD3" w:rsidP="004560A4">
      <w:pPr>
        <w:pStyle w:val="NoSpacing"/>
      </w:pPr>
      <w:r>
        <w:t>All praises, honor, and glory to our Almighty Father YHWH, and our Lord, King and Messiah Christ.</w:t>
      </w:r>
    </w:p>
    <w:p w14:paraId="7A41F7B6" w14:textId="77777777" w:rsidR="00530DD3" w:rsidRDefault="00530DD3" w:rsidP="004560A4">
      <w:pPr>
        <w:pStyle w:val="NoSpacing"/>
      </w:pPr>
    </w:p>
    <w:p w14:paraId="4FC8F5DB" w14:textId="77777777" w:rsidR="00530DD3" w:rsidRDefault="00530DD3" w:rsidP="004560A4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  <w:r w:rsidR="00DB2566">
        <w:t xml:space="preserve">; </w:t>
      </w:r>
      <w:hyperlink r:id="rId4" w:history="1">
        <w:r w:rsidR="00DB2566" w:rsidRPr="00C61D10">
          <w:rPr>
            <w:rStyle w:val="Hyperlink"/>
          </w:rPr>
          <w:t>www.thetruththebible.com</w:t>
        </w:r>
      </w:hyperlink>
    </w:p>
    <w:sectPr w:rsidR="00530D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MDQ1NjAzMDAysDBQ0lEKTi0uzszPAykwrAUAS9HmjSwAAAA="/>
  </w:docVars>
  <w:rsids>
    <w:rsidRoot w:val="004560A4"/>
    <w:rsid w:val="000969D8"/>
    <w:rsid w:val="001458A0"/>
    <w:rsid w:val="00146CEE"/>
    <w:rsid w:val="001B6963"/>
    <w:rsid w:val="001C2D84"/>
    <w:rsid w:val="002A50D7"/>
    <w:rsid w:val="00320035"/>
    <w:rsid w:val="004560A4"/>
    <w:rsid w:val="004732E3"/>
    <w:rsid w:val="004E54AE"/>
    <w:rsid w:val="00530586"/>
    <w:rsid w:val="00530DD3"/>
    <w:rsid w:val="005574D0"/>
    <w:rsid w:val="005E1421"/>
    <w:rsid w:val="00640A7B"/>
    <w:rsid w:val="00742F86"/>
    <w:rsid w:val="007472E6"/>
    <w:rsid w:val="007E27F3"/>
    <w:rsid w:val="00825BA1"/>
    <w:rsid w:val="008659E5"/>
    <w:rsid w:val="008F46CA"/>
    <w:rsid w:val="00930ACA"/>
    <w:rsid w:val="00942192"/>
    <w:rsid w:val="00964109"/>
    <w:rsid w:val="00A333D6"/>
    <w:rsid w:val="00B05F6A"/>
    <w:rsid w:val="00B64070"/>
    <w:rsid w:val="00D970D2"/>
    <w:rsid w:val="00DB2566"/>
    <w:rsid w:val="00DD56BA"/>
    <w:rsid w:val="00EC09A0"/>
    <w:rsid w:val="00EE1084"/>
    <w:rsid w:val="00F55475"/>
    <w:rsid w:val="00F8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E96BB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60A4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4E54A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E54A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95</Words>
  <Characters>738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2T21:06:00Z</dcterms:created>
  <dcterms:modified xsi:type="dcterms:W3CDTF">2018-08-12T21:06:00Z</dcterms:modified>
</cp:coreProperties>
</file>